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E79ED" w14:textId="3C506A26" w:rsidR="00B748A9" w:rsidRDefault="00BE7EFD" w:rsidP="005F782E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/>
      </w:pPr>
      <w:bookmarkStart w:id="0" w:name="_GoBack"/>
      <w:bookmarkEnd w:id="0"/>
      <w:r>
        <w:t>Lab 2</w:t>
      </w:r>
      <w:r w:rsidR="00207726">
        <w:t>: Black Box Test Plan</w:t>
      </w:r>
    </w:p>
    <w:p w14:paraId="46D834E4" w14:textId="20076E8C" w:rsidR="00B748A9" w:rsidRDefault="00D93BFD">
      <w:pPr>
        <w:pBdr>
          <w:top w:val="nil"/>
          <w:left w:val="nil"/>
          <w:bottom w:val="nil"/>
          <w:right w:val="nil"/>
          <w:between w:val="nil"/>
        </w:pBd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306433F" wp14:editId="451E3945">
                <wp:simplePos x="0" y="0"/>
                <wp:positionH relativeFrom="page">
                  <wp:posOffset>6553200</wp:posOffset>
                </wp:positionH>
                <wp:positionV relativeFrom="paragraph">
                  <wp:posOffset>12700</wp:posOffset>
                </wp:positionV>
                <wp:extent cx="2057400" cy="958850"/>
                <wp:effectExtent l="0" t="0" r="19050" b="1714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95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EA5EC" w14:textId="77777777" w:rsidR="00D93BFD" w:rsidRDefault="00D93BFD" w:rsidP="00D93BFD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Name: Nick Garner</w:t>
                            </w:r>
                          </w:p>
                          <w:p w14:paraId="7E4026FF" w14:textId="77777777" w:rsidR="00D93BFD" w:rsidRDefault="00D93BFD" w:rsidP="00D93BFD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Unity ID: nrgarner</w:t>
                            </w:r>
                          </w:p>
                          <w:p w14:paraId="7E2503C9" w14:textId="77777777" w:rsidR="00D93BFD" w:rsidRDefault="00D93BFD" w:rsidP="00D93BFD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ID# 000803742</w:t>
                            </w:r>
                          </w:p>
                          <w:p w14:paraId="6D0F3FA9" w14:textId="77777777" w:rsidR="00D93BFD" w:rsidRDefault="00D93BFD" w:rsidP="00D93BFD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SC 216-651, Tetter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06433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16pt;margin-top:1pt;width:162pt;height:75.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" strokecolor="black [3213]" strokeweight="1.5pt">
                <v:textbox style="mso-fit-shape-to-text:t">
                  <w:txbxContent>
                    <w:p w14:paraId="624EA5EC" w14:textId="77777777" w:rsidR="00D93BFD" w:rsidRDefault="00D93BFD" w:rsidP="00D93BFD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Name: Nick Garner</w:t>
                      </w:r>
                    </w:p>
                    <w:p w14:paraId="7E4026FF" w14:textId="77777777" w:rsidR="00D93BFD" w:rsidRDefault="00D93BFD" w:rsidP="00D93BFD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Unity ID: nrgarner</w:t>
                      </w:r>
                    </w:p>
                    <w:p w14:paraId="7E2503C9" w14:textId="77777777" w:rsidR="00D93BFD" w:rsidRDefault="00D93BFD" w:rsidP="00D93BFD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ID# 000803742</w:t>
                      </w:r>
                    </w:p>
                    <w:p w14:paraId="6D0F3FA9" w14:textId="77777777" w:rsidR="00D93BFD" w:rsidRDefault="00D93BFD" w:rsidP="00D93BFD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CSC 216-651, Tetterton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07726">
        <w:t>To run the tests:</w:t>
      </w:r>
    </w:p>
    <w:p w14:paraId="6F71E6B7" w14:textId="44C4D769" w:rsidR="00B748A9" w:rsidRDefault="0020772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Right click on </w:t>
      </w:r>
      <w:r w:rsidR="00BE7EFD">
        <w:t>StudentDirectoryPanel</w:t>
      </w:r>
      <w:r>
        <w:t xml:space="preserve"> class in the Package Explorer.</w:t>
      </w:r>
    </w:p>
    <w:p w14:paraId="7FACFD27" w14:textId="77777777" w:rsidR="00B748A9" w:rsidRDefault="0020772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>Select Run As &gt; Java Application</w:t>
      </w:r>
    </w:p>
    <w:p w14:paraId="2A78B8FB" w14:textId="77777777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p w14:paraId="745D39BD" w14:textId="036C2413" w:rsidR="00B748A9" w:rsidRDefault="00207726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</w:t>
      </w:r>
      <w:r w:rsidR="00BE7EFD">
        <w:t>program will load to the main Directory GUI.</w:t>
      </w:r>
    </w:p>
    <w:p w14:paraId="377D0F95" w14:textId="77777777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p w14:paraId="53CB8DC9" w14:textId="77777777" w:rsidR="00B748A9" w:rsidRDefault="00207726">
      <w:pPr>
        <w:pBdr>
          <w:top w:val="nil"/>
          <w:left w:val="nil"/>
          <w:bottom w:val="nil"/>
          <w:right w:val="nil"/>
          <w:between w:val="nil"/>
        </w:pBdr>
      </w:pPr>
      <w:r>
        <w:t>All tests files are located in the test-files/ folder.</w:t>
      </w:r>
    </w:p>
    <w:p w14:paraId="430B3CE0" w14:textId="77777777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p w14:paraId="212B2396" w14:textId="77777777" w:rsidR="00B748A9" w:rsidRDefault="00207726">
      <w:pPr>
        <w:pBdr>
          <w:top w:val="nil"/>
          <w:left w:val="nil"/>
          <w:bottom w:val="nil"/>
          <w:right w:val="nil"/>
          <w:between w:val="nil"/>
        </w:pBdr>
      </w:pPr>
      <w:r>
        <w:t>Note that while all tests end with the statement to Close GUI, you can run Tests 2-15 on the same GUI if there are no failures.  If there are failures, you can use the preconditions to identify the dependent test cases.</w:t>
      </w:r>
    </w:p>
    <w:p w14:paraId="0F00EC8A" w14:textId="77777777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p w14:paraId="317F22B4" w14:textId="66B096A3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85"/>
        <w:gridCol w:w="5280"/>
        <w:gridCol w:w="3255"/>
        <w:gridCol w:w="3240"/>
      </w:tblGrid>
      <w:tr w:rsidR="00B748A9" w14:paraId="6F43FDD3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3328C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est I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718EC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3FD83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Expected Resul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15419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Actual Results</w:t>
            </w:r>
          </w:p>
        </w:tc>
      </w:tr>
      <w:tr w:rsidR="00B748A9" w14:paraId="559462EF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D7114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: Invalid Fil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7D59E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None</w:t>
            </w:r>
          </w:p>
          <w:p w14:paraId="46EB07EF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9C2721" w14:textId="4CCC8869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un </w:t>
            </w:r>
            <w:r w:rsidR="00BE7EFD">
              <w:t>StudentDirectoryPanel</w:t>
            </w:r>
            <w:r>
              <w:t>.</w:t>
            </w:r>
          </w:p>
          <w:p w14:paraId="1E95E585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792F28F" w14:textId="597D648A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urier New" w:eastAsia="Courier New" w:hAnsi="Courier New" w:cs="Courier New"/>
              </w:rPr>
            </w:pPr>
            <w:r>
              <w:t xml:space="preserve">In the </w:t>
            </w:r>
            <w:r>
              <w:rPr>
                <w:b/>
              </w:rPr>
              <w:t xml:space="preserve">Load </w:t>
            </w:r>
            <w:r w:rsidR="00BE7EFD">
              <w:rPr>
                <w:b/>
              </w:rPr>
              <w:t>Student Directory</w:t>
            </w:r>
            <w:r>
              <w:t xml:space="preserve"> FileChooser dialog select: </w:t>
            </w:r>
            <w:r>
              <w:rPr>
                <w:rFonts w:ascii="Courier New" w:eastAsia="Courier New" w:hAnsi="Courier New" w:cs="Courier New"/>
              </w:rPr>
              <w:t>test-files/invalid_</w:t>
            </w:r>
            <w:r w:rsidR="00BE7EFD">
              <w:rPr>
                <w:rFonts w:ascii="Courier New" w:eastAsia="Courier New" w:hAnsi="Courier New" w:cs="Courier New"/>
              </w:rPr>
              <w:t>student_records</w:t>
            </w:r>
            <w:r>
              <w:rPr>
                <w:rFonts w:ascii="Courier New" w:eastAsia="Courier New" w:hAnsi="Courier New" w:cs="Courier New"/>
              </w:rPr>
              <w:t>.txt</w:t>
            </w:r>
          </w:p>
          <w:p w14:paraId="5B705095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ED04F0C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Select</w:t>
            </w:r>
          </w:p>
          <w:p w14:paraId="18758748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FD39BD0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14:paraId="240D5F6B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012523B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AB985" w14:textId="77777777" w:rsidR="00B748A9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DirectoryPanel loads</w:t>
            </w:r>
          </w:p>
          <w:p w14:paraId="411B6C96" w14:textId="77777777" w:rsidR="00BE7EFD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9460955" w14:textId="77777777" w:rsidR="00BE7EFD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table is empty</w:t>
            </w:r>
          </w:p>
          <w:p w14:paraId="225CFEE6" w14:textId="77777777" w:rsidR="00BE7EFD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EA0F54" w14:textId="77E520C2" w:rsidR="00BE7EFD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blank with labels only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8618C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t>StudentDirectoryPanel loads</w:t>
            </w:r>
          </w:p>
          <w:p w14:paraId="00D328C8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</w:p>
          <w:p w14:paraId="3FD029F1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t>Student Directory table is empty</w:t>
            </w:r>
          </w:p>
          <w:p w14:paraId="2FE5DF9D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</w:p>
          <w:p w14:paraId="575AE873" w14:textId="20C05FE8" w:rsidR="00E331B0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BE7EFD">
              <w:rPr>
                <w:b/>
                <w:bCs/>
              </w:rPr>
              <w:t>Student Information fields are blank with labels only</w:t>
            </w:r>
          </w:p>
        </w:tc>
      </w:tr>
      <w:tr w:rsidR="00BE7EFD" w14:paraId="2F050BAB" w14:textId="77777777">
        <w:tc>
          <w:tcPr>
            <w:tcW w:w="118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45EE4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2: Valid File</w:t>
            </w:r>
          </w:p>
          <w:p w14:paraId="14D9122B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69ABE15" w14:textId="0F2C00E8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52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B09E3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Preconditions: None</w:t>
            </w:r>
          </w:p>
          <w:p w14:paraId="603736A2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37D7A4" w14:textId="1EABD923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un StudentDirectoryPanel.</w:t>
            </w:r>
          </w:p>
          <w:p w14:paraId="165892E9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F08B070" w14:textId="16A5E012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urier New" w:eastAsia="Courier New" w:hAnsi="Courier New" w:cs="Courier New"/>
              </w:rPr>
            </w:pPr>
            <w:r>
              <w:t xml:space="preserve">In the </w:t>
            </w:r>
            <w:r>
              <w:rPr>
                <w:b/>
              </w:rPr>
              <w:t>Load Student Directory</w:t>
            </w:r>
            <w:r>
              <w:t xml:space="preserve"> FileChooser dialog select: </w:t>
            </w:r>
            <w:r>
              <w:rPr>
                <w:rFonts w:ascii="Courier New" w:eastAsia="Courier New" w:hAnsi="Courier New" w:cs="Courier New"/>
              </w:rPr>
              <w:t>test-files/student_records.txt</w:t>
            </w:r>
          </w:p>
          <w:p w14:paraId="6B659093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2685A14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Select</w:t>
            </w:r>
          </w:p>
          <w:p w14:paraId="685482B6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D276AF8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14:paraId="3C3F6052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  <w:p w14:paraId="665EF46A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38369" w14:textId="3A4D9962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StudentDirectoryPanel loads</w:t>
            </w:r>
          </w:p>
          <w:p w14:paraId="44654B7B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0D7C94" w14:textId="49F41750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udent Directory contains 10 </w:t>
            </w:r>
            <w:r>
              <w:lastRenderedPageBreak/>
              <w:t>students</w:t>
            </w:r>
          </w:p>
          <w:p w14:paraId="0971443D" w14:textId="3B504FD6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59537F0C" w14:textId="79CAF171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26B94B11" w14:textId="00A5EA1C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Shannon, Hansen, shansen</w:t>
            </w:r>
          </w:p>
          <w:p w14:paraId="386CF2C3" w14:textId="77777777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31C8D179" w14:textId="77777777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58792455" w14:textId="77777777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Emerald, Frost, efrost</w:t>
            </w:r>
          </w:p>
          <w:p w14:paraId="685F17C5" w14:textId="77777777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21DA9DF3" w14:textId="77777777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59017EEC" w14:textId="77777777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7812DD9B" w14:textId="534713FA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  <w:r>
              <w:br/>
            </w:r>
          </w:p>
          <w:p w14:paraId="3ADEF77A" w14:textId="038A65F1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3638E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lastRenderedPageBreak/>
              <w:t>StudentDirectoryPanel loads</w:t>
            </w:r>
          </w:p>
          <w:p w14:paraId="375F0D09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</w:p>
          <w:p w14:paraId="5483F2ED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t xml:space="preserve">Student Directory contains </w:t>
            </w:r>
            <w:r w:rsidRPr="00BE7EFD">
              <w:rPr>
                <w:b/>
                <w:bCs/>
              </w:rPr>
              <w:lastRenderedPageBreak/>
              <w:t>10 students</w:t>
            </w:r>
          </w:p>
          <w:p w14:paraId="650B5413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Zahir, King, zking</w:t>
            </w:r>
          </w:p>
          <w:p w14:paraId="7EA53EE8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Cassandra, Schwartz, cschwartz</w:t>
            </w:r>
          </w:p>
          <w:p w14:paraId="246B3A9A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Shannon, Hansen, shansen</w:t>
            </w:r>
          </w:p>
          <w:p w14:paraId="40B3E436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Demetrius, Austin, daustin</w:t>
            </w:r>
          </w:p>
          <w:p w14:paraId="5046C348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Raymond, Brennan, rbrennan</w:t>
            </w:r>
          </w:p>
          <w:p w14:paraId="45BE8EED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Emerald, Frost, efrost</w:t>
            </w:r>
          </w:p>
          <w:p w14:paraId="3A7DF7E9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Lane, Berg, lberg</w:t>
            </w:r>
          </w:p>
          <w:p w14:paraId="0D9C6902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Griffith, Stone, gstone</w:t>
            </w:r>
          </w:p>
          <w:p w14:paraId="44753084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Althea, Hicks, ahicks</w:t>
            </w:r>
          </w:p>
          <w:p w14:paraId="5ED31A08" w14:textId="77777777" w:rsidR="00BE7EFD" w:rsidRP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Dylan, Nolan, dnolan</w:t>
            </w:r>
            <w:r w:rsidRPr="00BE7EFD">
              <w:rPr>
                <w:b/>
                <w:bCs/>
              </w:rPr>
              <w:br/>
            </w:r>
          </w:p>
          <w:p w14:paraId="16C8C39D" w14:textId="639A9C31" w:rsidR="00BE7EFD" w:rsidRPr="00BE7EFD" w:rsidRDefault="00BE7EFD" w:rsidP="00BE7EFD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b/>
                <w:bCs/>
              </w:rPr>
            </w:pPr>
            <w:r w:rsidRPr="00BE7EFD">
              <w:rPr>
                <w:b/>
                <w:bCs/>
              </w:rPr>
              <w:t>Student Information fields are empty with only labels</w:t>
            </w:r>
          </w:p>
        </w:tc>
      </w:tr>
      <w:tr w:rsidR="005638AC" w14:paraId="048782D2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D21BE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3:</w:t>
            </w:r>
          </w:p>
          <w:p w14:paraId="26407696" w14:textId="4ACAF516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move Empty Stude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E8B1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4C039CC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767254C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sure that no student in the directory is selected. If one is, restart the GUI.</w:t>
            </w:r>
          </w:p>
          <w:p w14:paraId="6C69ED68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1461B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  <w:bCs/>
              </w:rPr>
              <w:t>Remove Student</w:t>
            </w:r>
          </w:p>
          <w:p w14:paraId="1EAAF5C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109316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Check results</w:t>
            </w:r>
          </w:p>
          <w:p w14:paraId="31B13B7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</w:rPr>
            </w:pPr>
          </w:p>
          <w:p w14:paraId="12121616" w14:textId="5374D635" w:rsidR="005638AC" w:rsidRP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6094E" w14:textId="381C924F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</w:t>
            </w:r>
            <w:r>
              <w:t>No student selected.”</w:t>
            </w:r>
            <w:r>
              <w:t xml:space="preserve"> is display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C2371" w14:textId="2F879B28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ialog box pops up labeled “Message” stating “</w:t>
            </w:r>
            <w:r>
              <w:rPr>
                <w:b/>
                <w:bCs/>
              </w:rPr>
              <w:t>No student selected.”</w:t>
            </w:r>
            <w:r>
              <w:rPr>
                <w:b/>
              </w:rPr>
              <w:t xml:space="preserve"> with “OK” and “X” buttons.</w:t>
            </w:r>
          </w:p>
          <w:p w14:paraId="06585E40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5FFE1D5" w14:textId="07247992" w:rsidR="005638AC" w:rsidRPr="00BE7EFD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rPr>
                <w:b/>
              </w:rPr>
              <w:t>Clicking “OK” closes the dialog box and makes no other changes.</w:t>
            </w:r>
          </w:p>
        </w:tc>
      </w:tr>
      <w:tr w:rsidR="005638AC" w14:paraId="63078366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D6A59" w14:textId="3468EF46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4: Add Valid Stude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5C04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48AD7B6B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DFE742B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ll in the following for Student Information:</w:t>
            </w:r>
          </w:p>
          <w:p w14:paraId="5671A4F9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First Name: </w:t>
            </w:r>
            <w:r>
              <w:t>Fred</w:t>
            </w:r>
          </w:p>
          <w:p w14:paraId="7C94E1D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Last Name: </w:t>
            </w:r>
            <w:r>
              <w:t>Weasley</w:t>
            </w:r>
          </w:p>
          <w:p w14:paraId="5307D94F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ID: </w:t>
            </w:r>
            <w:r>
              <w:t>fweasle</w:t>
            </w:r>
          </w:p>
          <w:p w14:paraId="733F8B49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lastRenderedPageBreak/>
              <w:t xml:space="preserve">Email: </w:t>
            </w:r>
            <w:r>
              <w:t>fweasle@ncsu.edu</w:t>
            </w:r>
          </w:p>
          <w:p w14:paraId="2C0D04B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Password: </w:t>
            </w:r>
            <w:r>
              <w:t>mischiefmanaged</w:t>
            </w:r>
          </w:p>
          <w:p w14:paraId="1A51E29A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Repeate Password: </w:t>
            </w:r>
            <w:r>
              <w:t>mischiefmanaged</w:t>
            </w:r>
          </w:p>
          <w:p w14:paraId="4E47355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Max Credits: </w:t>
            </w:r>
            <w:r>
              <w:t>12</w:t>
            </w:r>
          </w:p>
          <w:p w14:paraId="430374D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A34D3BB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4E5A9DB1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AD0A6D8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  <w:iCs/>
              </w:rPr>
              <w:t>Check results</w:t>
            </w:r>
          </w:p>
          <w:p w14:paraId="0FA9FF3E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FCA4C83" w14:textId="79068E01" w:rsidR="005638AC" w:rsidRPr="00BE7EFD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D8394" w14:textId="6177C0CB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Student Directory contains 1</w:t>
            </w:r>
            <w:r>
              <w:t>1</w:t>
            </w:r>
            <w:r>
              <w:t xml:space="preserve"> students</w:t>
            </w:r>
          </w:p>
          <w:p w14:paraId="0FCD9218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5C6A6794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79146FD4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 xml:space="preserve">Shannon, Hansen, </w:t>
            </w:r>
            <w:r>
              <w:lastRenderedPageBreak/>
              <w:t>shansen</w:t>
            </w:r>
          </w:p>
          <w:p w14:paraId="20131AC5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17F6A9B2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6CD8D8FE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Emerald, Frost, efrost</w:t>
            </w:r>
          </w:p>
          <w:p w14:paraId="5609857A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4652873D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671B1AE8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17210EAF" w14:textId="77777777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15E417C4" w14:textId="407C54CF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Fred, Weasley, fweasle</w:t>
            </w:r>
            <w:r>
              <w:br/>
            </w:r>
          </w:p>
          <w:p w14:paraId="0EE6285E" w14:textId="6A7079BD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8B683" w14:textId="77777777" w:rsidR="005638AC" w:rsidRPr="00BE7EFD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lastRenderedPageBreak/>
              <w:t>Student Directory contains 11 students</w:t>
            </w:r>
          </w:p>
          <w:p w14:paraId="409E8F77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Zahir, King, zking</w:t>
            </w:r>
          </w:p>
          <w:p w14:paraId="1DF2AAD7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Cassandra, Schwartz, cschwartz</w:t>
            </w:r>
          </w:p>
          <w:p w14:paraId="0190AF15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 xml:space="preserve">Shannon, Hansen, </w:t>
            </w:r>
            <w:r w:rsidRPr="00BE7EFD">
              <w:rPr>
                <w:b/>
                <w:bCs/>
              </w:rPr>
              <w:lastRenderedPageBreak/>
              <w:t>shansen</w:t>
            </w:r>
          </w:p>
          <w:p w14:paraId="26997C37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Demetrius, Austin, daustin</w:t>
            </w:r>
          </w:p>
          <w:p w14:paraId="693F1DAD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Raymond, Brennan, rbrennan</w:t>
            </w:r>
          </w:p>
          <w:p w14:paraId="35625711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Emerald, Frost, efrost</w:t>
            </w:r>
          </w:p>
          <w:p w14:paraId="18B307D6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Lane, Berg, lberg</w:t>
            </w:r>
          </w:p>
          <w:p w14:paraId="27405C5C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Griffith, Stone, gstone</w:t>
            </w:r>
          </w:p>
          <w:p w14:paraId="6B23F110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Althea, Hicks, ahicks</w:t>
            </w:r>
          </w:p>
          <w:p w14:paraId="5CE3E321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Dylan, Nolan, dnolan</w:t>
            </w:r>
          </w:p>
          <w:p w14:paraId="2D8D4D9E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Fred, Weasley, fweasle</w:t>
            </w:r>
            <w:r w:rsidRPr="00BE7EFD">
              <w:rPr>
                <w:b/>
                <w:bCs/>
              </w:rPr>
              <w:br/>
            </w:r>
          </w:p>
          <w:p w14:paraId="2EA74B7B" w14:textId="20E77E11" w:rsidR="005638AC" w:rsidRPr="00BE7EFD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t>Student Information fields are empty with only labels</w:t>
            </w:r>
          </w:p>
        </w:tc>
      </w:tr>
      <w:tr w:rsidR="005638AC" w14:paraId="72F52F0E" w14:textId="77777777">
        <w:tc>
          <w:tcPr>
            <w:tcW w:w="118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05610" w14:textId="5A973C20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5: Add Blank Student</w:t>
            </w:r>
          </w:p>
        </w:tc>
        <w:tc>
          <w:tcPr>
            <w:tcW w:w="52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297CD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27F6743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C0B0D2" w14:textId="0DFD417C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t>Make sure no information is entered in any of the Student Information fields.</w:t>
            </w:r>
          </w:p>
          <w:p w14:paraId="1A4C22F6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5E5F375" w14:textId="09491180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11B9C34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E84F9F9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</w:rPr>
              <w:t>Check results</w:t>
            </w:r>
          </w:p>
          <w:p w14:paraId="6E767901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20D1A5E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CC505" w14:textId="3DB6297F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</w:t>
            </w:r>
            <w:r>
              <w:t>Max Credits must be a positive number between 3 and 18.”</w:t>
            </w:r>
            <w:r>
              <w:t xml:space="preserve"> is displayed.</w:t>
            </w:r>
          </w:p>
        </w:tc>
        <w:tc>
          <w:tcPr>
            <w:tcW w:w="324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65E53" w14:textId="3C2AD525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ialog box pops up labeled “Message” stating “</w:t>
            </w:r>
            <w:r w:rsidRPr="00D0390C">
              <w:rPr>
                <w:b/>
                <w:bCs/>
              </w:rPr>
              <w:t>Max Credits must be a positive number between 3 and 18.</w:t>
            </w:r>
            <w:r>
              <w:rPr>
                <w:b/>
              </w:rPr>
              <w:t>” with “OK” and “X” buttons.</w:t>
            </w:r>
          </w:p>
          <w:p w14:paraId="1FFD48A8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B9F2258" w14:textId="52D918D7" w:rsidR="005638AC" w:rsidRPr="009726C5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licking “OK” closes the dialog box and makes no other changes.</w:t>
            </w:r>
          </w:p>
        </w:tc>
      </w:tr>
      <w:tr w:rsidR="005638AC" w14:paraId="566A9DCF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B28EB" w14:textId="1A325DDD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6: Add Duplicate Student I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D8A8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4  have passed</w:t>
            </w:r>
          </w:p>
          <w:p w14:paraId="30B817A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3B499A0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ll in the following for Student Information:</w:t>
            </w:r>
          </w:p>
          <w:p w14:paraId="227688A9" w14:textId="1D24B19C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First Name: </w:t>
            </w:r>
            <w:r>
              <w:t>George</w:t>
            </w:r>
          </w:p>
          <w:p w14:paraId="386586B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Last Name: </w:t>
            </w:r>
            <w:r>
              <w:t>Weasley</w:t>
            </w:r>
          </w:p>
          <w:p w14:paraId="29ED498F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ID: </w:t>
            </w:r>
            <w:r>
              <w:t>fweasle</w:t>
            </w:r>
          </w:p>
          <w:p w14:paraId="0F2BC633" w14:textId="59AA6016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Email: </w:t>
            </w:r>
            <w:r>
              <w:t>g</w:t>
            </w:r>
            <w:r>
              <w:t>weasle@ncsu.edu</w:t>
            </w:r>
          </w:p>
          <w:p w14:paraId="1D5F3E70" w14:textId="052F0099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Password: </w:t>
            </w:r>
            <w:r>
              <w:t>maurader</w:t>
            </w:r>
          </w:p>
          <w:p w14:paraId="69EB1318" w14:textId="30BA62F6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Repeate Password: </w:t>
            </w:r>
            <w:r>
              <w:t>maurader</w:t>
            </w:r>
          </w:p>
          <w:p w14:paraId="7A4879B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Max Credits: </w:t>
            </w:r>
            <w:r>
              <w:t>12</w:t>
            </w:r>
          </w:p>
          <w:p w14:paraId="4971BD24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71E45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4B50FA40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C9D48A1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  <w:iCs/>
              </w:rPr>
              <w:t>Check results</w:t>
            </w:r>
          </w:p>
          <w:p w14:paraId="38F8517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88D0AFF" w14:textId="2959D0D8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9AA4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A pop-up dialog stating “Student already in system.” is displayed.</w:t>
            </w:r>
          </w:p>
          <w:p w14:paraId="597A62B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5EBA13E" w14:textId="6A052631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>Student information fields remain filled in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27B6B" w14:textId="0D94FD63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ialog box pops up labeled “Message” stating “Student already in system.” with “OK” and “X” buttons.</w:t>
            </w:r>
          </w:p>
          <w:p w14:paraId="5FA0221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71ED9A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licking “OK” closes the dialog box and makes no other changes.</w:t>
            </w:r>
          </w:p>
          <w:p w14:paraId="13B3C0B8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B95A1BD" w14:textId="38C780AB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Student information fields </w:t>
            </w:r>
            <w:r>
              <w:rPr>
                <w:b/>
              </w:rPr>
              <w:lastRenderedPageBreak/>
              <w:t>remain populated.</w:t>
            </w:r>
          </w:p>
        </w:tc>
      </w:tr>
      <w:tr w:rsidR="00CE2E7E" w14:paraId="4B790487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4F959" w14:textId="7D2F94E1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7a: Remove Stude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E9B6E" w14:textId="5BE2397D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6 have passed</w:t>
            </w:r>
          </w:p>
          <w:p w14:paraId="0CADAB79" w14:textId="77777777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D07DCD" w14:textId="26CECA49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hange the </w:t>
            </w:r>
            <w:r>
              <w:rPr>
                <w:b/>
                <w:bCs/>
              </w:rPr>
              <w:t>ID</w:t>
            </w:r>
            <w:r>
              <w:t xml:space="preserve"> field to “gweasle”</w:t>
            </w:r>
          </w:p>
          <w:p w14:paraId="663311FB" w14:textId="5045C49E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F94B399" w14:textId="4FC3A6A1" w:rsidR="00CE2E7E" w:rsidRPr="005638AC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49FF1E6B" w14:textId="77777777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BCD5CD1" w14:textId="40182820" w:rsidR="00CE2E7E" w:rsidRP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DDD56" w14:textId="479D96FC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contains 1</w:t>
            </w:r>
            <w:r>
              <w:t>2</w:t>
            </w:r>
            <w:r>
              <w:t xml:space="preserve"> students</w:t>
            </w:r>
          </w:p>
          <w:p w14:paraId="7FF0CE08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541D0609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787D6E4B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Shannon, Hansen, shansen</w:t>
            </w:r>
          </w:p>
          <w:p w14:paraId="7EFD2A14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514444C4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430EE4A6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Emerald, Frost, efrost</w:t>
            </w:r>
          </w:p>
          <w:p w14:paraId="2D669F27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54F475C1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41565E1B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2965085A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7DD504A8" w14:textId="77777777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Fred, Weasley, fweasle</w:t>
            </w:r>
          </w:p>
          <w:p w14:paraId="23FE36AB" w14:textId="64C88F55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eorge, Weasley, gweasle</w:t>
            </w:r>
            <w:r>
              <w:br/>
            </w:r>
          </w:p>
          <w:p w14:paraId="781DEF09" w14:textId="6A840D05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E3A07" w14:textId="77777777" w:rsidR="00CE2E7E" w:rsidRP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CE2E7E">
              <w:rPr>
                <w:b/>
                <w:bCs/>
              </w:rPr>
              <w:t>Student Directory contains 12 students</w:t>
            </w:r>
          </w:p>
          <w:p w14:paraId="0D54D0F9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Zahir, King, zking</w:t>
            </w:r>
          </w:p>
          <w:p w14:paraId="09E19D4D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Cassandra, Schwartz, cschwartz</w:t>
            </w:r>
          </w:p>
          <w:p w14:paraId="2F5C5955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Shannon, Hansen, shansen</w:t>
            </w:r>
          </w:p>
          <w:p w14:paraId="04DBDADD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Demetrius, Austin, daustin</w:t>
            </w:r>
          </w:p>
          <w:p w14:paraId="0168009E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Raymond, Brennan, rbrennan</w:t>
            </w:r>
          </w:p>
          <w:p w14:paraId="0DEC66F2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Emerald, Frost, efrost</w:t>
            </w:r>
          </w:p>
          <w:p w14:paraId="41361893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Lane, Berg, lberg</w:t>
            </w:r>
          </w:p>
          <w:p w14:paraId="53598965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Griffith, Stone, gstone</w:t>
            </w:r>
          </w:p>
          <w:p w14:paraId="2CF8BC83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Althea, Hicks, ahicks</w:t>
            </w:r>
          </w:p>
          <w:p w14:paraId="5D64B8BE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Dylan, Nolan, dnolan</w:t>
            </w:r>
          </w:p>
          <w:p w14:paraId="7C1031FA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Fred, Weasley, fweasle</w:t>
            </w:r>
          </w:p>
          <w:p w14:paraId="145A45AD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George, Weasley, gweasle</w:t>
            </w:r>
            <w:r w:rsidRPr="00CE2E7E">
              <w:rPr>
                <w:b/>
                <w:bCs/>
              </w:rPr>
              <w:br/>
            </w:r>
          </w:p>
          <w:p w14:paraId="2F6832FE" w14:textId="662FA914" w:rsidR="00CE2E7E" w:rsidRP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CE2E7E">
              <w:rPr>
                <w:b/>
                <w:bCs/>
              </w:rPr>
              <w:t>Student Information fields are empty with only labels</w:t>
            </w:r>
          </w:p>
        </w:tc>
      </w:tr>
      <w:tr w:rsidR="005054CE" w14:paraId="0B7DE1F0" w14:textId="77777777">
        <w:tc>
          <w:tcPr>
            <w:tcW w:w="118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71E11" w14:textId="299B7461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7b: Remove Student</w:t>
            </w:r>
          </w:p>
        </w:tc>
        <w:tc>
          <w:tcPr>
            <w:tcW w:w="528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94891" w14:textId="69F37241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7a have passed</w:t>
            </w:r>
          </w:p>
          <w:p w14:paraId="4B21CD13" w14:textId="5D1B2631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  <w:p w14:paraId="7594FAEB" w14:textId="1D0924D3" w:rsidR="005054CE" w:rsidRPr="00CE2E7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Cs/>
              </w:rPr>
            </w:pPr>
            <w:r>
              <w:rPr>
                <w:iCs/>
              </w:rPr>
              <w:t>Select the 11</w:t>
            </w:r>
            <w:r w:rsidRPr="00CE2E7E">
              <w:rPr>
                <w:iCs/>
                <w:vertAlign w:val="superscript"/>
              </w:rPr>
              <w:t>th</w:t>
            </w:r>
            <w:r>
              <w:rPr>
                <w:iCs/>
              </w:rPr>
              <w:t xml:space="preserve"> row of the Student Directory table (Fred, Weasley, fweasle)</w:t>
            </w:r>
          </w:p>
          <w:p w14:paraId="327B0477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46716B5" w14:textId="5811E49C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Remove Student</w:t>
            </w:r>
          </w:p>
          <w:p w14:paraId="71DEF08C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0BF200D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i/>
              </w:rPr>
              <w:t>Check results</w:t>
            </w:r>
          </w:p>
          <w:p w14:paraId="0F3D4980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395E82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201BE" w14:textId="328A9979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Student Directory contains 1</w:t>
            </w:r>
            <w:r>
              <w:t>1</w:t>
            </w:r>
            <w:r>
              <w:t xml:space="preserve"> students</w:t>
            </w:r>
          </w:p>
          <w:p w14:paraId="58D9774A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29C2449A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1CCE7EF2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 xml:space="preserve">Shannon, Hansen, </w:t>
            </w:r>
            <w:r>
              <w:lastRenderedPageBreak/>
              <w:t>shansen</w:t>
            </w:r>
          </w:p>
          <w:p w14:paraId="38E8C9D4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5593A188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1BA8BE3E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Emerald, Frost, efrost</w:t>
            </w:r>
          </w:p>
          <w:p w14:paraId="33971037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4555D097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08301D0E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38D760A7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583742C1" w14:textId="77777777" w:rsidR="005054CE" w:rsidRDefault="005054CE" w:rsidP="005054C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eorge, Weasley, gweasle</w:t>
            </w:r>
            <w:r>
              <w:br/>
            </w:r>
          </w:p>
          <w:p w14:paraId="5C873040" w14:textId="5B08C56C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2E090" w14:textId="06443068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lastRenderedPageBreak/>
              <w:t xml:space="preserve">Event in the schedule populates with empty Name and Section; Title is “Lunch”, Meeting Information is “MW 11:30AM-12:30PM (every 2 </w:t>
            </w:r>
            <w:r>
              <w:rPr>
                <w:b/>
              </w:rPr>
              <w:lastRenderedPageBreak/>
              <w:t>weeks)”</w:t>
            </w:r>
          </w:p>
        </w:tc>
      </w:tr>
      <w:tr w:rsidR="005054CE" w14:paraId="6DDBD64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2F413" w14:textId="1B3C3A3A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8: Save Student Directory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A5A56" w14:textId="74EB72C0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7 have passed</w:t>
            </w:r>
          </w:p>
          <w:p w14:paraId="1D88827D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902C8CF" w14:textId="24DE55E2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Save Student Directory</w:t>
            </w:r>
          </w:p>
          <w:p w14:paraId="009186F6" w14:textId="69F34642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B995B1B" w14:textId="46211356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urier New" w:eastAsia="Courier New" w:hAnsi="Courier New" w:cs="Courier New"/>
              </w:rPr>
            </w:pPr>
            <w:r>
              <w:t xml:space="preserve">Select </w:t>
            </w:r>
            <w:r>
              <w:rPr>
                <w:rFonts w:ascii="Courier New" w:eastAsia="Courier New" w:hAnsi="Courier New" w:cs="Courier New"/>
              </w:rPr>
              <w:t>test-files</w:t>
            </w:r>
            <w:r>
              <w:t xml:space="preserve"> folder.  Enter the filename </w:t>
            </w:r>
            <w:r>
              <w:rPr>
                <w:rFonts w:ascii="Courier New" w:eastAsia="Courier New" w:hAnsi="Courier New" w:cs="Courier New"/>
              </w:rPr>
              <w:t>actual_</w:t>
            </w:r>
            <w:r>
              <w:rPr>
                <w:rFonts w:ascii="Courier New" w:eastAsia="Courier New" w:hAnsi="Courier New" w:cs="Courier New"/>
              </w:rPr>
              <w:t>student_records</w:t>
            </w:r>
            <w:r>
              <w:rPr>
                <w:rFonts w:ascii="Courier New" w:eastAsia="Courier New" w:hAnsi="Courier New" w:cs="Courier New"/>
              </w:rPr>
              <w:t>.txt</w:t>
            </w:r>
          </w:p>
          <w:p w14:paraId="2549061C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7C17D7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 xml:space="preserve">Save </w:t>
            </w:r>
            <w:r>
              <w:t>(it’s ok to overwrite old results)</w:t>
            </w:r>
          </w:p>
          <w:p w14:paraId="1CAB91BD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02B23C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14:paraId="6B7C98F0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AF9E836" w14:textId="10813E80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A40AE" w14:textId="186142AF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5054CE">
              <w:t xml:space="preserve">In Eclipse, right click on the </w:t>
            </w:r>
            <w:r w:rsidRPr="005054CE">
              <w:t xml:space="preserve">PackScheduler </w:t>
            </w:r>
            <w:r w:rsidRPr="005054CE">
              <w:t xml:space="preserve">project and select </w:t>
            </w:r>
            <w:r w:rsidRPr="005054CE">
              <w:rPr>
                <w:b/>
              </w:rPr>
              <w:t>Refresh.</w:t>
            </w:r>
          </w:p>
          <w:p w14:paraId="1D400F9B" w14:textId="77777777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A37038" w14:textId="1B2979AC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5054CE">
              <w:t xml:space="preserve">Open the </w:t>
            </w:r>
            <w:r w:rsidRPr="005054CE">
              <w:rPr>
                <w:rFonts w:ascii="Courier New" w:eastAsia="Courier New" w:hAnsi="Courier New" w:cs="Courier New"/>
              </w:rPr>
              <w:t>test-files</w:t>
            </w:r>
            <w:r w:rsidRPr="005054CE">
              <w:t xml:space="preserve"> folder and open </w:t>
            </w:r>
            <w:r w:rsidRPr="005054CE">
              <w:rPr>
                <w:rFonts w:ascii="Courier New" w:eastAsia="Courier New" w:hAnsi="Courier New" w:cs="Courier New"/>
              </w:rPr>
              <w:t>actual_</w:t>
            </w:r>
            <w:r w:rsidRPr="005054CE">
              <w:rPr>
                <w:rFonts w:ascii="Courier New" w:eastAsia="Courier New" w:hAnsi="Courier New" w:cs="Courier New"/>
              </w:rPr>
              <w:t>student_records</w:t>
            </w:r>
            <w:r w:rsidRPr="005054CE">
              <w:rPr>
                <w:rFonts w:ascii="Courier New" w:eastAsia="Courier New" w:hAnsi="Courier New" w:cs="Courier New"/>
              </w:rPr>
              <w:t>.txt</w:t>
            </w:r>
            <w:r w:rsidRPr="005054CE">
              <w:t xml:space="preserve"> in the editor.</w:t>
            </w:r>
          </w:p>
          <w:p w14:paraId="4214F60D" w14:textId="77777777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930252B" w14:textId="77777777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5054CE">
              <w:t>The contents should be:</w:t>
            </w:r>
          </w:p>
          <w:p w14:paraId="30DDB3B3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Zahir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King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zking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orci.Donec@ametmassaQuisque.com,0ÉRú±"ÃùuŸ_¦Ù\7X²F´þâ9•{-OîFâapÄ,15</w:t>
            </w:r>
          </w:p>
          <w:p w14:paraId="78205CC6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Cassandra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Schwartz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cschwartz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semper@imperdietornare.co.uk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0ÉRú±"ÃùuŸ_¦Ù\7X²F´þâ9•{-OîFâapÄ,4</w:t>
            </w:r>
          </w:p>
          <w:p w14:paraId="5DE67C80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Shannon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Hansen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shansen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convallis.est.vitae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@arcu.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lastRenderedPageBreak/>
              <w:t>ca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0ÉRú±"ÃùuŸ_¦Ù\7X²F´þâ9•{-OîFâapÄ,14</w:t>
            </w:r>
          </w:p>
          <w:p w14:paraId="1A45C8C5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Demetrius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Austin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daustin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Curabitur.egestas.nunc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@placeratorcilacus.co.uk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0ÉRú±"ÃùuŸ_¦Ù\7X²F´þâ9•{-OîFâapÄ,18</w:t>
            </w:r>
          </w:p>
          <w:p w14:paraId="183A6D83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Raymond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rennan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rbrennan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litora.torquent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@pellentesquemassalobortis.ca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0ÉRú±"ÃùuŸ_¦Ù\7X²F´þâ9•{-OîFâapÄ,12</w:t>
            </w:r>
          </w:p>
          <w:p w14:paraId="01D4581C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Emerald,Frost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efrost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adipiscing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@acipsumPhasellus.edu,0ÉRú±"ÃùuŸ_¦Ù\7X²F´þâ9•{-OîFâapÄ,3</w:t>
            </w:r>
          </w:p>
          <w:p w14:paraId="74AEB1C2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Lane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erg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lberg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sociis@non.org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0ÉRú±"ÃùuŸ_¦Ù\7X²F´þâ9•{-OîFâapÄ,14</w:t>
            </w:r>
          </w:p>
          <w:p w14:paraId="5AFC5B48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Griffith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Stone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gstone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porta@magnamalesuadavel.net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0ÉRú±"ÃùuŸ_¦Ù\7X²F´þâ9•{-OîFâapÄ,17</w:t>
            </w:r>
          </w:p>
          <w:p w14:paraId="62D8DDBB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Althea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Hicks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ahicks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Phasellus.dapibus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@luctusfelis.com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0ÉRú±"ÃùuŸ_¦Ù\7X²F´þâ9•{-OîFâapÄ,11</w:t>
            </w:r>
          </w:p>
          <w:p w14:paraId="738CAE6B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Dylan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Nolan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dnolan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placerat.Cras.dictum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@dictum.net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0ÉRú±"ÃùuŸ_¦Ù\7X²F´þâ9•{-OîFâapÄ,5</w:t>
            </w:r>
          </w:p>
          <w:p w14:paraId="2F644FD1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George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Weasley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gweasle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gweasle@ncsu.edu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Ìã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_ŒŸ9_?–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ïúé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„¤</w:t>
            </w:r>
            <w:r w:rsidRPr="005054C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xm</w:t>
            </w:r>
            <w:r w:rsidRPr="005054CE">
              <w:rPr>
                <w:rFonts w:ascii="Consolas" w:hAnsi="Consolas" w:cs="Consolas"/>
                <w:sz w:val="20"/>
                <w:szCs w:val="20"/>
                <w:lang w:val="en-US"/>
              </w:rPr>
              <w:t>_¦y+ÕÞ:è£G_±³Þ•¨,12</w:t>
            </w:r>
          </w:p>
          <w:p w14:paraId="604E594D" w14:textId="185C7E41" w:rsidR="005054CE" w:rsidRPr="005054CE" w:rsidRDefault="005054CE" w:rsidP="005054CE">
            <w:pPr>
              <w:pStyle w:val="ListParagraph"/>
              <w:autoSpaceDE w:val="0"/>
              <w:autoSpaceDN w:val="0"/>
              <w:adjustRightInd w:val="0"/>
              <w:spacing w:line="240" w:lineRule="auto"/>
              <w:ind w:left="360"/>
              <w:rPr>
                <w:rFonts w:ascii="Consolas" w:hAnsi="Consolas" w:cs="Consolas"/>
                <w:sz w:val="20"/>
                <w:szCs w:val="20"/>
                <w:lang w:val="en-US"/>
              </w:rPr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171B4" w14:textId="0B8DF22B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5054CE">
              <w:rPr>
                <w:b/>
                <w:bCs/>
              </w:rPr>
              <w:lastRenderedPageBreak/>
              <w:t>C</w:t>
            </w:r>
            <w:r w:rsidRPr="005054CE">
              <w:rPr>
                <w:b/>
                <w:bCs/>
              </w:rPr>
              <w:t xml:space="preserve">ontents </w:t>
            </w:r>
            <w:r w:rsidRPr="005054CE">
              <w:rPr>
                <w:b/>
                <w:bCs/>
              </w:rPr>
              <w:t>read</w:t>
            </w:r>
            <w:r w:rsidRPr="005054CE">
              <w:rPr>
                <w:b/>
                <w:bCs/>
              </w:rPr>
              <w:t>:</w:t>
            </w:r>
          </w:p>
          <w:p w14:paraId="56D3BC1D" w14:textId="7777777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Zahir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King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zking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orci.Donec@ametmassaQuisque.com,0ÉRú±"ÃùuŸ_¦Ù\7X²F´þâ9•{-OîFâapÄ,15</w:t>
            </w:r>
          </w:p>
          <w:p w14:paraId="13E48772" w14:textId="7777777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Cassandra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Schwartz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cschwartz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semper@imperdietornare.co.uk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0ÉRú±"ÃùuŸ_¦Ù\7X²F´þâ9•{-OîFâapÄ,4</w:t>
            </w:r>
          </w:p>
          <w:p w14:paraId="412CCAE6" w14:textId="7777777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Shannon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Hansen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shansen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convallis.est.vitae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@arcu.ca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0ÉRú±"ÃùuŸ_¦Ù\7X²F´þâ9•{-OîFâapÄ,14</w:t>
            </w:r>
          </w:p>
          <w:p w14:paraId="6E70B304" w14:textId="7777777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Demetrius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Austin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daustin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Curabitur.egestas.nunc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@placeratorcilacus.co.uk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0ÉRú±"ÃùuŸ_¦Ù\7X²F´þâ9•{-OîFâapÄ,18</w:t>
            </w:r>
          </w:p>
          <w:p w14:paraId="74909C02" w14:textId="7777777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Raymond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Brennan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rbrennan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litora.torquent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@pellentesquemassalobortis.ca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0É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lastRenderedPageBreak/>
              <w:t>Rú±"ÃùuŸ_¦Ù\7X²F´þâ9•{-OîFâapÄ,12</w:t>
            </w:r>
          </w:p>
          <w:p w14:paraId="6ABDE6CB" w14:textId="7777777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Emerald,Frost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efrost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adipiscing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@acipsumPhasellus.edu,0ÉRú±"ÃùuŸ_¦Ù\7X²F´þâ9•{-OîFâapÄ,3</w:t>
            </w:r>
          </w:p>
          <w:p w14:paraId="124BF382" w14:textId="7777777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Lane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Berg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lberg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sociis@non.org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0ÉRú±"ÃùuŸ_¦Ù\7X²F´þâ9•{-OîFâapÄ,14</w:t>
            </w:r>
          </w:p>
          <w:p w14:paraId="06C97C13" w14:textId="7777777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Griffith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Stone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gstone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porta@magnamalesuadavel.net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0ÉRú±"ÃùuŸ_¦Ù\7X²F´þâ9•{-OîFâapÄ,17</w:t>
            </w:r>
          </w:p>
          <w:p w14:paraId="7AA9A111" w14:textId="7777777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Althea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Hicks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ahicks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Phasellus.dapibus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@luctusfelis.com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0ÉRú±"ÃùuŸ_¦Ù\7X²F´þâ9•{-OîFâapÄ,11</w:t>
            </w:r>
          </w:p>
          <w:p w14:paraId="2C8C4662" w14:textId="77777777" w:rsid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Dylan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Nolan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dnolan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placerat.Cras.dictum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@dictum.net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0ÉRú±"ÃùuŸ_¦Ù\7X²F´þâ9•{-OîFâapÄ,5</w:t>
            </w:r>
          </w:p>
          <w:p w14:paraId="38C4B837" w14:textId="0C9ADFE7" w:rsidR="005054CE" w:rsidRPr="005054CE" w:rsidRDefault="005054CE" w:rsidP="005054CE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George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Weasley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gweasle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gweasle@ncsu.edu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Ìã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_ŒŸ9_?–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ïúé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„¤</w:t>
            </w:r>
            <w:r w:rsidRPr="005054CE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lang w:val="en-US"/>
              </w:rPr>
              <w:t>xm</w:t>
            </w:r>
            <w:r w:rsidRPr="005054CE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_¦y+ÕÞ:è£G_±³Þ•¨,12</w:t>
            </w:r>
          </w:p>
        </w:tc>
      </w:tr>
      <w:tr w:rsidR="005054CE" w14:paraId="4422FEAD" w14:textId="77777777">
        <w:tc>
          <w:tcPr>
            <w:tcW w:w="118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7056D" w14:textId="64EE409B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Test 9: Reset </w:t>
            </w:r>
            <w:r w:rsidR="00FF1DE9">
              <w:t>Directory</w:t>
            </w:r>
          </w:p>
        </w:tc>
        <w:tc>
          <w:tcPr>
            <w:tcW w:w="52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82034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54C1ADEC" w14:textId="3C1D48DA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A80A9F6" w14:textId="324AB728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  <w:bCs/>
              </w:rPr>
              <w:t>New Student Directory</w:t>
            </w:r>
          </w:p>
          <w:p w14:paraId="720C186C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  <w:p w14:paraId="253A2122" w14:textId="77777777" w:rsidR="005054CE" w:rsidRDefault="005054CE" w:rsidP="005054CE">
            <w:pPr>
              <w:widowControl w:val="0"/>
              <w:spacing w:line="240" w:lineRule="auto"/>
            </w:pPr>
            <w:r>
              <w:rPr>
                <w:i/>
              </w:rPr>
              <w:t>Check results</w:t>
            </w:r>
          </w:p>
          <w:p w14:paraId="4215EC7E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E1E8120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3E9D1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table is empty.</w:t>
            </w:r>
          </w:p>
          <w:p w14:paraId="66870364" w14:textId="77777777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9A31977" w14:textId="6DEE0EE3" w:rsid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empty with only labels.</w:t>
            </w:r>
          </w:p>
        </w:tc>
        <w:tc>
          <w:tcPr>
            <w:tcW w:w="324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36487" w14:textId="77777777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5054CE">
              <w:rPr>
                <w:b/>
                <w:bCs/>
              </w:rPr>
              <w:t>Student Directory table is empty.</w:t>
            </w:r>
          </w:p>
          <w:p w14:paraId="6674685B" w14:textId="77777777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</w:p>
          <w:p w14:paraId="7114C052" w14:textId="1AD458AE" w:rsidR="005054CE" w:rsidRPr="005054CE" w:rsidRDefault="005054CE" w:rsidP="005054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5054CE">
              <w:rPr>
                <w:b/>
                <w:bCs/>
              </w:rPr>
              <w:t>Student Information fields are empty with only labels.</w:t>
            </w:r>
          </w:p>
        </w:tc>
      </w:tr>
    </w:tbl>
    <w:p w14:paraId="45B1A7A3" w14:textId="77777777" w:rsidR="00B748A9" w:rsidRDefault="00B748A9" w:rsidP="00207726">
      <w:pPr>
        <w:pBdr>
          <w:top w:val="nil"/>
          <w:left w:val="nil"/>
          <w:bottom w:val="nil"/>
          <w:right w:val="nil"/>
          <w:between w:val="nil"/>
        </w:pBdr>
      </w:pPr>
    </w:p>
    <w:sectPr w:rsidR="00B748A9">
      <w:pgSz w:w="15840" w:h="122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A05E83"/>
    <w:multiLevelType w:val="hybridMultilevel"/>
    <w:tmpl w:val="0B24B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AF0D36"/>
    <w:multiLevelType w:val="multilevel"/>
    <w:tmpl w:val="02B42D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BA56375"/>
    <w:multiLevelType w:val="hybridMultilevel"/>
    <w:tmpl w:val="71949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3909E1"/>
    <w:multiLevelType w:val="hybridMultilevel"/>
    <w:tmpl w:val="79D41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3B1A59"/>
    <w:multiLevelType w:val="multilevel"/>
    <w:tmpl w:val="16201F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40537A2"/>
    <w:multiLevelType w:val="hybridMultilevel"/>
    <w:tmpl w:val="E86653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1B37B3"/>
    <w:multiLevelType w:val="multilevel"/>
    <w:tmpl w:val="FB848F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80368FD"/>
    <w:multiLevelType w:val="hybridMultilevel"/>
    <w:tmpl w:val="DC78AA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FFA01CF"/>
    <w:multiLevelType w:val="hybridMultilevel"/>
    <w:tmpl w:val="FDBA6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4273017"/>
    <w:multiLevelType w:val="multilevel"/>
    <w:tmpl w:val="1F88F8E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61E7F53"/>
    <w:multiLevelType w:val="hybridMultilevel"/>
    <w:tmpl w:val="EFB21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8238C8"/>
    <w:multiLevelType w:val="hybridMultilevel"/>
    <w:tmpl w:val="14BA67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B40B88"/>
    <w:multiLevelType w:val="multilevel"/>
    <w:tmpl w:val="46685A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6D0494D"/>
    <w:multiLevelType w:val="multilevel"/>
    <w:tmpl w:val="CC02F4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A444BB0"/>
    <w:multiLevelType w:val="multilevel"/>
    <w:tmpl w:val="A55A18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3"/>
  </w:num>
  <w:num w:numId="2">
    <w:abstractNumId w:val="4"/>
  </w:num>
  <w:num w:numId="3">
    <w:abstractNumId w:val="14"/>
  </w:num>
  <w:num w:numId="4">
    <w:abstractNumId w:val="12"/>
  </w:num>
  <w:num w:numId="5">
    <w:abstractNumId w:val="9"/>
  </w:num>
  <w:num w:numId="6">
    <w:abstractNumId w:val="6"/>
  </w:num>
  <w:num w:numId="7">
    <w:abstractNumId w:val="1"/>
  </w:num>
  <w:num w:numId="8">
    <w:abstractNumId w:val="8"/>
  </w:num>
  <w:num w:numId="9">
    <w:abstractNumId w:val="11"/>
  </w:num>
  <w:num w:numId="10">
    <w:abstractNumId w:val="10"/>
  </w:num>
  <w:num w:numId="11">
    <w:abstractNumId w:val="7"/>
  </w:num>
  <w:num w:numId="12">
    <w:abstractNumId w:val="3"/>
  </w:num>
  <w:num w:numId="13">
    <w:abstractNumId w:val="2"/>
  </w:num>
  <w:num w:numId="14">
    <w:abstractNumId w:val="5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DcwNjI2MbA0NrZU0lEKTi0uzszPAykwqgUAHeI0kiwAAAA="/>
  </w:docVars>
  <w:rsids>
    <w:rsidRoot w:val="00B748A9"/>
    <w:rsid w:val="00086CD4"/>
    <w:rsid w:val="00093811"/>
    <w:rsid w:val="00207726"/>
    <w:rsid w:val="003C1721"/>
    <w:rsid w:val="003D6385"/>
    <w:rsid w:val="005054CE"/>
    <w:rsid w:val="005638AC"/>
    <w:rsid w:val="005F782E"/>
    <w:rsid w:val="007C6541"/>
    <w:rsid w:val="009726C5"/>
    <w:rsid w:val="00AE02CD"/>
    <w:rsid w:val="00B748A9"/>
    <w:rsid w:val="00BE7EFD"/>
    <w:rsid w:val="00CE2E7E"/>
    <w:rsid w:val="00D0390C"/>
    <w:rsid w:val="00D93BFD"/>
    <w:rsid w:val="00E331B0"/>
    <w:rsid w:val="00FF1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1E446"/>
  <w15:docId w15:val="{592A55AF-D3DA-4F15-B469-D52742B86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331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7E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7E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7</Pages>
  <Words>1297</Words>
  <Characters>739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Garner</dc:creator>
  <cp:lastModifiedBy>Nick Garner</cp:lastModifiedBy>
  <cp:revision>8</cp:revision>
  <dcterms:created xsi:type="dcterms:W3CDTF">2019-06-05T12:57:00Z</dcterms:created>
  <dcterms:modified xsi:type="dcterms:W3CDTF">2019-06-05T13:51:00Z</dcterms:modified>
</cp:coreProperties>
</file>